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0321DB" w14:textId="77777777" w:rsidR="00EA1534" w:rsidRPr="00B328C8" w:rsidRDefault="00EA1534" w:rsidP="00EA1534">
      <w:pPr>
        <w:tabs>
          <w:tab w:val="left" w:pos="426"/>
          <w:tab w:val="left" w:pos="3119"/>
        </w:tabs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32C920" wp14:editId="075A8EE5">
                <wp:simplePos x="0" y="0"/>
                <wp:positionH relativeFrom="column">
                  <wp:posOffset>-257810</wp:posOffset>
                </wp:positionH>
                <wp:positionV relativeFrom="paragraph">
                  <wp:posOffset>113029</wp:posOffset>
                </wp:positionV>
                <wp:extent cx="2562225" cy="1590675"/>
                <wp:effectExtent l="0" t="0" r="28575" b="28575"/>
                <wp:wrapNone/>
                <wp:docPr id="22" name="Поле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590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1F6F8B" w14:textId="77777777" w:rsidR="00EA1534" w:rsidRPr="001070AF" w:rsidRDefault="00EA1534" w:rsidP="00EA153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6706E54F" w14:textId="77777777" w:rsidR="00EA1534" w:rsidRPr="001070AF" w:rsidRDefault="00EA1534" w:rsidP="00EA1534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E980249" w14:textId="77777777" w:rsidR="00EA1534" w:rsidRPr="001070AF" w:rsidRDefault="00EA1534" w:rsidP="00EA153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789C6449" w14:textId="77777777" w:rsidR="00EA1534" w:rsidRPr="001070AF" w:rsidRDefault="00EA1534" w:rsidP="00EA153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2C04673" w14:textId="77777777" w:rsidR="00EA1534" w:rsidRDefault="00EA1534" w:rsidP="00EA153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55B5C0E" w14:textId="77777777" w:rsidR="00EA1534" w:rsidRPr="001070AF" w:rsidRDefault="00EA1534" w:rsidP="00EA153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_» _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5CE75A5A" w14:textId="77777777" w:rsidR="00EA1534" w:rsidRPr="001070AF" w:rsidRDefault="00EA1534" w:rsidP="00EA153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328223A9" w14:textId="77777777" w:rsidR="00EA1534" w:rsidRPr="009A54F2" w:rsidRDefault="00EA1534" w:rsidP="00EA153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59ED2A0" w14:textId="77777777" w:rsidR="00EA1534" w:rsidRPr="009A54F2" w:rsidRDefault="00EA1534" w:rsidP="00EA1534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032C920" id="_x0000_t202" coordsize="21600,21600" o:spt="202" path="m,l,21600r21600,l21600,xe">
                <v:stroke joinstyle="miter"/>
                <v:path gradientshapeok="t" o:connecttype="rect"/>
              </v:shapetype>
              <v:shape id="Поле 22" o:spid="_x0000_s1026" type="#_x0000_t202" style="position:absolute;left:0;text-align:left;margin-left:-20.3pt;margin-top:8.9pt;width:201.75pt;height:12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" fillcolor="white [3201]" strokeweight=".5pt">
                <v:textbox>
                  <w:txbxContent>
                    <w:p w14:paraId="0E1F6F8B" w14:textId="77777777" w:rsidR="00EA1534" w:rsidRPr="001070AF" w:rsidRDefault="00EA1534" w:rsidP="00EA153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6706E54F" w14:textId="77777777" w:rsidR="00EA1534" w:rsidRPr="001070AF" w:rsidRDefault="00EA1534" w:rsidP="00EA1534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E980249" w14:textId="77777777" w:rsidR="00EA1534" w:rsidRPr="001070AF" w:rsidRDefault="00EA1534" w:rsidP="00EA153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789C6449" w14:textId="77777777" w:rsidR="00EA1534" w:rsidRPr="001070AF" w:rsidRDefault="00EA1534" w:rsidP="00EA153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2C04673" w14:textId="77777777" w:rsidR="00EA1534" w:rsidRDefault="00EA1534" w:rsidP="00EA153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55B5C0E" w14:textId="77777777" w:rsidR="00EA1534" w:rsidRPr="001070AF" w:rsidRDefault="00EA1534" w:rsidP="00EA153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_» _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5CE75A5A" w14:textId="77777777" w:rsidR="00EA1534" w:rsidRPr="001070AF" w:rsidRDefault="00EA1534" w:rsidP="00EA153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328223A9" w14:textId="77777777" w:rsidR="00EA1534" w:rsidRPr="009A54F2" w:rsidRDefault="00EA1534" w:rsidP="00EA153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459ED2A0" w14:textId="77777777" w:rsidR="00EA1534" w:rsidRPr="009A54F2" w:rsidRDefault="00EA1534" w:rsidP="00EA1534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0836D7AE" w14:textId="77777777" w:rsidR="00EA1534" w:rsidRPr="00B328C8" w:rsidRDefault="00EA1534" w:rsidP="00EA1534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3AFCF146" w14:textId="77777777" w:rsidR="00EA1534" w:rsidRPr="00B328C8" w:rsidRDefault="00EA1534" w:rsidP="00EA1534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14C0D3B6" w14:textId="77777777" w:rsidR="00EA1534" w:rsidRPr="00B328C8" w:rsidRDefault="00EA1534" w:rsidP="00EA1534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4486B952" w14:textId="77777777" w:rsidR="00EA1534" w:rsidRPr="00B328C8" w:rsidRDefault="00EA1534" w:rsidP="00EA1534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7F804E36" w14:textId="77777777" w:rsidR="00EA1534" w:rsidRPr="00B328C8" w:rsidRDefault="00EA1534" w:rsidP="00EA1534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8455C22" w14:textId="77777777" w:rsidR="00EA1534" w:rsidRPr="00B55E1E" w:rsidRDefault="00EA1534" w:rsidP="00EA1534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назва посади за основним місцем праці</w:t>
      </w:r>
      <w:r>
        <w:rPr>
          <w:rFonts w:ascii="Times New Roman" w:hAnsi="Times New Roman" w:cs="Times New Roman"/>
          <w:sz w:val="16"/>
          <w:szCs w:val="16"/>
          <w:lang w:val="ru-RU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підрозділ)</w:t>
      </w:r>
    </w:p>
    <w:p w14:paraId="17EC818F" w14:textId="77777777" w:rsidR="00EA1534" w:rsidRPr="00B328C8" w:rsidRDefault="00EA1534" w:rsidP="00EA1534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7331281" w14:textId="77777777" w:rsidR="00EA1534" w:rsidRPr="00B55E1E" w:rsidRDefault="00EA1534" w:rsidP="00EA1534">
      <w:pPr>
        <w:spacing w:after="0" w:line="240" w:lineRule="auto"/>
        <w:ind w:left="3246" w:right="141" w:firstLine="256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Pr="00B55E1E">
        <w:rPr>
          <w:rFonts w:ascii="Times New Roman" w:hAnsi="Times New Roman" w:cs="Times New Roman"/>
          <w:sz w:val="16"/>
          <w:szCs w:val="16"/>
        </w:rPr>
        <w:t>прізвище, ім</w:t>
      </w:r>
      <w:r w:rsidRPr="00B55E1E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B55E1E">
        <w:rPr>
          <w:rFonts w:ascii="Times New Roman" w:hAnsi="Times New Roman" w:cs="Times New Roman"/>
          <w:sz w:val="16"/>
          <w:szCs w:val="16"/>
        </w:rPr>
        <w:t>я,</w:t>
      </w:r>
      <w:r>
        <w:rPr>
          <w:rFonts w:ascii="Times New Roman" w:hAnsi="Times New Roman" w:cs="Times New Roman"/>
          <w:sz w:val="16"/>
          <w:szCs w:val="16"/>
        </w:rPr>
        <w:t xml:space="preserve"> по </w:t>
      </w:r>
      <w:r w:rsidRPr="00B55E1E">
        <w:rPr>
          <w:rFonts w:ascii="Times New Roman" w:hAnsi="Times New Roman" w:cs="Times New Roman"/>
          <w:sz w:val="16"/>
          <w:szCs w:val="16"/>
        </w:rPr>
        <w:t>батькові особи,</w:t>
      </w:r>
    </w:p>
    <w:p w14:paraId="2D59CA9D" w14:textId="77777777" w:rsidR="00EA1534" w:rsidRPr="00587A82" w:rsidRDefault="00EA1534" w:rsidP="00EA1534">
      <w:pPr>
        <w:spacing w:after="0" w:line="240" w:lineRule="auto"/>
        <w:ind w:left="-426" w:right="141" w:firstLine="4254"/>
        <w:jc w:val="center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8BEA427" w14:textId="77777777" w:rsidR="00EA1534" w:rsidRPr="00B55E1E" w:rsidRDefault="00EA1534" w:rsidP="00EA1534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4AC5211" w14:textId="77777777" w:rsidR="00EA1534" w:rsidRPr="003F63EC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11D55795" w14:textId="77777777" w:rsidR="00EA1534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прийняття </w:t>
      </w:r>
      <w:r>
        <w:rPr>
          <w:rFonts w:ascii="Times New Roman" w:hAnsi="Times New Roman" w:cs="Times New Roman"/>
          <w:b/>
          <w:sz w:val="27"/>
          <w:szCs w:val="27"/>
        </w:rPr>
        <w:t xml:space="preserve">на роботу </w:t>
      </w:r>
      <w:r w:rsidRPr="003F63EC">
        <w:rPr>
          <w:rFonts w:ascii="Times New Roman" w:hAnsi="Times New Roman" w:cs="Times New Roman"/>
          <w:b/>
          <w:sz w:val="27"/>
          <w:szCs w:val="27"/>
        </w:rPr>
        <w:t xml:space="preserve">за </w:t>
      </w:r>
      <w:r>
        <w:rPr>
          <w:rFonts w:ascii="Times New Roman" w:hAnsi="Times New Roman" w:cs="Times New Roman"/>
          <w:b/>
          <w:sz w:val="27"/>
          <w:szCs w:val="27"/>
        </w:rPr>
        <w:t>сумісництвом</w:t>
      </w:r>
    </w:p>
    <w:p w14:paraId="408D96EB" w14:textId="77777777" w:rsidR="00EA1534" w:rsidRPr="003F63EC" w:rsidRDefault="00EA1534" w:rsidP="00EA153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12E37A29" w14:textId="77777777" w:rsidR="00EA1534" w:rsidRDefault="00EA1534" w:rsidP="00EA153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0F436A">
        <w:rPr>
          <w:rFonts w:ascii="Times New Roman" w:hAnsi="Times New Roman" w:cs="Times New Roman"/>
          <w:sz w:val="27"/>
          <w:szCs w:val="27"/>
        </w:rPr>
        <w:t xml:space="preserve">прийняти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</w:p>
    <w:p w14:paraId="3BD220A1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  <w:r>
        <w:rPr>
          <w:rFonts w:ascii="Times New Roman" w:hAnsi="Times New Roman" w:cs="Times New Roman"/>
          <w:sz w:val="16"/>
          <w:szCs w:val="16"/>
        </w:rPr>
        <w:t xml:space="preserve">теми (шифр)/проєкту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073AA100" w14:textId="77777777" w:rsidR="00EA1534" w:rsidRPr="00AF0F1C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D1654C">
        <w:rPr>
          <w:rFonts w:ascii="Times New Roman" w:hAnsi="Times New Roman" w:cs="Times New Roman"/>
          <w:sz w:val="27"/>
          <w:szCs w:val="27"/>
        </w:rPr>
        <w:t>____________</w:t>
      </w:r>
      <w:r>
        <w:rPr>
          <w:rFonts w:ascii="Times New Roman" w:hAnsi="Times New Roman" w:cs="Times New Roman"/>
          <w:sz w:val="27"/>
          <w:szCs w:val="27"/>
        </w:rPr>
        <w:t>________</w:t>
      </w:r>
      <w:r w:rsidRPr="00D1654C">
        <w:rPr>
          <w:rFonts w:ascii="Times New Roman" w:hAnsi="Times New Roman" w:cs="Times New Roman"/>
          <w:sz w:val="27"/>
          <w:szCs w:val="27"/>
        </w:rPr>
        <w:t>_________________________________________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0F436A">
        <w:rPr>
          <w:rFonts w:ascii="Times New Roman" w:hAnsi="Times New Roman" w:cs="Times New Roman"/>
          <w:sz w:val="27"/>
          <w:szCs w:val="27"/>
        </w:rPr>
        <w:t>за сумісництвом</w:t>
      </w:r>
    </w:p>
    <w:p w14:paraId="6F3F2EAD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65EE8D18" w14:textId="77777777" w:rsidR="00EA1534" w:rsidRPr="00B55E1E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0BA7C171" w14:textId="77777777" w:rsidR="00EA1534" w:rsidRPr="00B328C8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(и) за рахунок фінансування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DB4B8DC" w14:textId="77777777" w:rsidR="00EA1534" w:rsidRPr="00C770FE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  <w:lang w:val="ru-RU"/>
        </w:rPr>
        <w:t>розм</w:t>
      </w:r>
      <w:r>
        <w:rPr>
          <w:rFonts w:ascii="Times New Roman" w:hAnsi="Times New Roman" w:cs="Times New Roman"/>
          <w:sz w:val="16"/>
          <w:szCs w:val="16"/>
        </w:rPr>
        <w:t>ір ставк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C770FE">
        <w:rPr>
          <w:rFonts w:ascii="Times New Roman" w:hAnsi="Times New Roman" w:cs="Times New Roman"/>
          <w:sz w:val="16"/>
          <w:szCs w:val="16"/>
        </w:rPr>
        <w:t>(назвати структуру окладу та джерела</w:t>
      </w:r>
    </w:p>
    <w:p w14:paraId="59249B39" w14:textId="77777777" w:rsidR="00EA1534" w:rsidRPr="00B328C8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C63C899" w14:textId="77777777" w:rsidR="00EA1534" w:rsidRDefault="00EA1534" w:rsidP="00EA1534">
      <w:pPr>
        <w:spacing w:after="0" w:line="240" w:lineRule="auto"/>
        <w:ind w:left="990" w:right="141" w:firstLine="1134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і обсяг фінансування кожного із його елементів-загальний чи спеціальний фонд)</w:t>
      </w:r>
    </w:p>
    <w:p w14:paraId="4B138F31" w14:textId="77777777" w:rsidR="00EA1534" w:rsidRPr="00B55E1E" w:rsidRDefault="00EA1534" w:rsidP="00EA153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 П</w:t>
      </w:r>
      <w:r w:rsidRPr="00B55E1E">
        <w:rPr>
          <w:rFonts w:ascii="Times New Roman" w:hAnsi="Times New Roman" w:cs="Times New Roman"/>
        </w:rPr>
        <w:t xml:space="preserve">равилами внутрішнього розпорядку, </w:t>
      </w:r>
      <w:r>
        <w:rPr>
          <w:rFonts w:ascii="Times New Roman" w:hAnsi="Times New Roman" w:cs="Times New Roman"/>
        </w:rPr>
        <w:t xml:space="preserve">Кодексом академічної доброчесності, </w:t>
      </w:r>
      <w:r w:rsidRPr="00B55E1E">
        <w:rPr>
          <w:rFonts w:ascii="Times New Roman" w:hAnsi="Times New Roman" w:cs="Times New Roman"/>
        </w:rPr>
        <w:t>Колективним договором та посадовими обов’язками ознайомлений, і зобов’язуюсь їх виконувати. До заяви додаю необхідні документи.</w:t>
      </w:r>
    </w:p>
    <w:p w14:paraId="48691D26" w14:textId="77777777" w:rsidR="00EA1534" w:rsidRPr="004445F6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03900630" w14:textId="77777777" w:rsidR="00EA1534" w:rsidRPr="00FA207E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74A0893" w14:textId="77777777" w:rsidR="00EA1534" w:rsidRPr="00B328C8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E37BE86" w14:textId="77777777" w:rsidR="00EA1534" w:rsidRPr="00994142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</w:t>
      </w:r>
    </w:p>
    <w:p w14:paraId="3B9513B1" w14:textId="77777777" w:rsidR="00EA1534" w:rsidRPr="006E5108" w:rsidRDefault="00EA1534" w:rsidP="00EA153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61212E43" w14:textId="77777777" w:rsidR="00EA1534" w:rsidRPr="003F63EC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50F8ACAF" w14:textId="77777777" w:rsidR="00EA1534" w:rsidRPr="003F63EC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6F05A870" w14:textId="77777777" w:rsidR="00EA1534" w:rsidRPr="007300DD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71BBBFC" w14:textId="77777777" w:rsidR="00EA1534" w:rsidRPr="006E5108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0E079096" w14:textId="77777777" w:rsidR="00EA1534" w:rsidRPr="007300DD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53427C65" w14:textId="77777777" w:rsidR="00EA1534" w:rsidRPr="006E5108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8AB077B" w14:textId="2318FC6B" w:rsidR="00EA1534" w:rsidRPr="007300DD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913403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="00913403">
        <w:rPr>
          <w:rFonts w:ascii="Times New Roman" w:hAnsi="Times New Roman" w:cs="Times New Roman"/>
          <w:sz w:val="27"/>
          <w:szCs w:val="27"/>
          <w:u w:val="single"/>
        </w:rPr>
        <w:tab/>
      </w:r>
      <w:bookmarkStart w:id="0" w:name="_GoBack"/>
      <w:bookmarkEnd w:id="0"/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44ADCE4" w14:textId="77777777" w:rsidR="00EA1534" w:rsidRPr="006E5108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708DD30" w14:textId="77777777" w:rsidR="00EA1534" w:rsidRPr="007300DD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A1A436B" w14:textId="77777777" w:rsidR="00EA1534" w:rsidRDefault="00EA1534" w:rsidP="00EA1534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6C993690" w14:textId="77777777" w:rsidR="00EA1534" w:rsidRPr="00F31AB6" w:rsidRDefault="00EA1534" w:rsidP="00EA1534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CCF1238" w14:textId="77777777" w:rsidR="00EA1534" w:rsidRPr="006E5108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EFADB5D" w14:textId="77777777" w:rsidR="00EA1534" w:rsidRPr="007300DD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8BE63A4" w14:textId="77777777" w:rsidR="00EA1534" w:rsidRPr="001070AF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EA1534" w:rsidRPr="003108BD" w14:paraId="3BBEB4A4" w14:textId="77777777" w:rsidTr="00C028DA">
        <w:trPr>
          <w:trHeight w:val="375"/>
        </w:trPr>
        <w:tc>
          <w:tcPr>
            <w:tcW w:w="4650" w:type="dxa"/>
          </w:tcPr>
          <w:p w14:paraId="7B0150C8" w14:textId="77777777" w:rsidR="00EA1534" w:rsidRPr="007B07E9" w:rsidRDefault="00EA1534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7C85106C" w14:textId="77777777" w:rsidR="00EA1534" w:rsidRPr="003108BD" w:rsidRDefault="00EA153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17D40489" w14:textId="77777777" w:rsidR="00EA1534" w:rsidRPr="003108BD" w:rsidRDefault="00EA153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EA1534" w:rsidRPr="003108BD" w14:paraId="6C204CB2" w14:textId="77777777" w:rsidTr="00C028DA">
        <w:trPr>
          <w:trHeight w:val="269"/>
        </w:trPr>
        <w:tc>
          <w:tcPr>
            <w:tcW w:w="4650" w:type="dxa"/>
          </w:tcPr>
          <w:p w14:paraId="1E24CC40" w14:textId="77777777" w:rsidR="00EA1534" w:rsidRPr="007B07E9" w:rsidRDefault="00EA1534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04BC7078" w14:textId="77777777" w:rsidR="00EA1534" w:rsidRPr="003108BD" w:rsidRDefault="00EA153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4C336E6E" w14:textId="77777777" w:rsidR="00EA1534" w:rsidRPr="003108BD" w:rsidRDefault="00EA153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1534" w:rsidRPr="003108BD" w14:paraId="29689846" w14:textId="77777777" w:rsidTr="00C028DA">
        <w:trPr>
          <w:trHeight w:val="146"/>
        </w:trPr>
        <w:tc>
          <w:tcPr>
            <w:tcW w:w="4650" w:type="dxa"/>
          </w:tcPr>
          <w:p w14:paraId="2E2B4798" w14:textId="77777777" w:rsidR="00EA1534" w:rsidRPr="007B07E9" w:rsidRDefault="00EA1534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4D6660AB" w14:textId="77777777" w:rsidR="00EA1534" w:rsidRPr="003108BD" w:rsidRDefault="00EA153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6B9760C7" w14:textId="77777777" w:rsidR="00EA1534" w:rsidRPr="003108BD" w:rsidRDefault="00EA1534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1534" w:rsidRPr="003108BD" w14:paraId="7964FE6F" w14:textId="77777777" w:rsidTr="00C028DA">
        <w:trPr>
          <w:trHeight w:val="70"/>
        </w:trPr>
        <w:tc>
          <w:tcPr>
            <w:tcW w:w="4650" w:type="dxa"/>
          </w:tcPr>
          <w:p w14:paraId="2CA67126" w14:textId="77777777" w:rsidR="00EA1534" w:rsidRPr="007B07E9" w:rsidRDefault="00EA153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084F8FBB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6F49B300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1534" w:rsidRPr="003108BD" w14:paraId="2F91B847" w14:textId="77777777" w:rsidTr="00C028DA">
        <w:trPr>
          <w:trHeight w:val="70"/>
        </w:trPr>
        <w:tc>
          <w:tcPr>
            <w:tcW w:w="4650" w:type="dxa"/>
          </w:tcPr>
          <w:p w14:paraId="3281D6D8" w14:textId="77777777" w:rsidR="00EA1534" w:rsidRPr="007B07E9" w:rsidRDefault="00EA153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3A1BF350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5D520B8B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A1534" w:rsidRPr="003108BD" w14:paraId="407B3FC8" w14:textId="77777777" w:rsidTr="00C028DA">
        <w:trPr>
          <w:trHeight w:val="70"/>
        </w:trPr>
        <w:tc>
          <w:tcPr>
            <w:tcW w:w="4650" w:type="dxa"/>
          </w:tcPr>
          <w:p w14:paraId="04573B09" w14:textId="77777777" w:rsidR="00EA1534" w:rsidRPr="007B07E9" w:rsidRDefault="00EA153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21808770" w14:textId="77777777" w:rsidR="00EA1534" w:rsidRPr="00A21780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5AD88BE2" w14:textId="77777777" w:rsidR="00EA1534" w:rsidRPr="00A21780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EA1534" w:rsidRPr="003108BD" w14:paraId="54CA6624" w14:textId="77777777" w:rsidTr="00C028DA">
        <w:trPr>
          <w:trHeight w:val="70"/>
        </w:trPr>
        <w:tc>
          <w:tcPr>
            <w:tcW w:w="4650" w:type="dxa"/>
          </w:tcPr>
          <w:p w14:paraId="534ABDF6" w14:textId="77777777" w:rsidR="00EA1534" w:rsidRPr="007B07E9" w:rsidRDefault="00EA153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75666C31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75518E3B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A1534" w:rsidRPr="003108BD" w14:paraId="061254D2" w14:textId="77777777" w:rsidTr="00C028DA">
        <w:trPr>
          <w:trHeight w:val="70"/>
        </w:trPr>
        <w:tc>
          <w:tcPr>
            <w:tcW w:w="4650" w:type="dxa"/>
          </w:tcPr>
          <w:p w14:paraId="73BD64E4" w14:textId="77777777" w:rsidR="00EA1534" w:rsidRPr="007B07E9" w:rsidRDefault="00EA1534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3D47BA9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998CD8C" w14:textId="77777777" w:rsidR="00EA1534" w:rsidRPr="003108BD" w:rsidRDefault="00EA1534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84CB16B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013F0109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9175B5B" w14:textId="77777777" w:rsidR="00EA1534" w:rsidRDefault="00EA1534" w:rsidP="00EA153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4018AEE4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DFA374C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5328299D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46D13F0E" w14:textId="77777777" w:rsidR="00EA1534" w:rsidRDefault="00EA1534" w:rsidP="00EA153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646CDFD0" w14:textId="77777777" w:rsidR="00EA1534" w:rsidRPr="007D2F42" w:rsidRDefault="00EA1534" w:rsidP="00EA153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3FD325B3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25A1687" w14:textId="77777777" w:rsidR="00EA1534" w:rsidRDefault="00EA1534" w:rsidP="00EA153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51EEBFE" w14:textId="77777777" w:rsidR="00EA1534" w:rsidRPr="00B76E8C" w:rsidRDefault="00EA1534" w:rsidP="00EA1534">
      <w:pPr>
        <w:spacing w:after="0" w:line="240" w:lineRule="auto"/>
        <w:ind w:right="-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6E8C">
        <w:rPr>
          <w:rFonts w:ascii="Times New Roman" w:hAnsi="Times New Roman" w:cs="Times New Roman"/>
          <w:b/>
          <w:sz w:val="24"/>
          <w:szCs w:val="24"/>
        </w:rPr>
        <w:lastRenderedPageBreak/>
        <w:t>Відмітки посадових осіб про проведення з претендентом на посаду відповідних інструктажів</w:t>
      </w:r>
    </w:p>
    <w:p w14:paraId="3E505CE5" w14:textId="77777777" w:rsidR="00EA1534" w:rsidRPr="00B76E8C" w:rsidRDefault="00EA1534" w:rsidP="00EA1534">
      <w:pPr>
        <w:spacing w:after="0" w:line="240" w:lineRule="auto"/>
        <w:ind w:right="-1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088D24" w14:textId="77777777" w:rsidR="00EA1534" w:rsidRPr="00B328C8" w:rsidRDefault="00EA1534" w:rsidP="00EA1534">
      <w:pPr>
        <w:pStyle w:val="a4"/>
        <w:numPr>
          <w:ilvl w:val="0"/>
          <w:numId w:val="2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14:paraId="5F1B70A6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ABD7097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109513FF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422CC786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4AEF27C3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3D533A3" w14:textId="77777777" w:rsidR="00EA1534" w:rsidRPr="008E4E72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Начальник відділу охорони праці</w:t>
      </w:r>
      <w:r>
        <w:rPr>
          <w:rFonts w:ascii="Times New Roman" w:hAnsi="Times New Roman" w:cs="Times New Roman"/>
          <w:sz w:val="27"/>
          <w:szCs w:val="27"/>
        </w:rPr>
        <w:t xml:space="preserve"> 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_____</w:t>
      </w:r>
      <w:r>
        <w:rPr>
          <w:rFonts w:ascii="Times New Roman" w:hAnsi="Times New Roman" w:cs="Times New Roman"/>
          <w:sz w:val="27"/>
          <w:szCs w:val="27"/>
        </w:rPr>
        <w:t xml:space="preserve">____ </w:t>
      </w:r>
      <w:r w:rsidRPr="008E4E72">
        <w:rPr>
          <w:rFonts w:ascii="Times New Roman" w:hAnsi="Times New Roman" w:cs="Times New Roman"/>
          <w:sz w:val="27"/>
          <w:szCs w:val="27"/>
        </w:rPr>
        <w:t>В</w:t>
      </w:r>
      <w:r>
        <w:rPr>
          <w:rFonts w:ascii="Times New Roman" w:hAnsi="Times New Roman" w:cs="Times New Roman"/>
          <w:sz w:val="27"/>
          <w:szCs w:val="27"/>
        </w:rPr>
        <w:t>асиль</w:t>
      </w:r>
      <w:r w:rsidRPr="008E4E72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ПОЛІЩУК</w:t>
      </w:r>
    </w:p>
    <w:p w14:paraId="352ADF37" w14:textId="77777777" w:rsidR="00EA1534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(підпис)       </w:t>
      </w:r>
    </w:p>
    <w:p w14:paraId="48C20324" w14:textId="77777777" w:rsidR="00EA1534" w:rsidRPr="003108BD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55FF64D4" w14:textId="77777777" w:rsidR="00EA1534" w:rsidRPr="00B328C8" w:rsidRDefault="00EA1534" w:rsidP="00EA1534">
      <w:pPr>
        <w:pStyle w:val="a4"/>
        <w:numPr>
          <w:ilvl w:val="0"/>
          <w:numId w:val="2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14:paraId="41CBF04F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7CED1A1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644CD98A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73426AFB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560F15F2" w14:textId="77777777" w:rsidR="00EA1534" w:rsidRPr="001070AF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_______________________________</w:t>
      </w:r>
    </w:p>
    <w:p w14:paraId="1BC9BB02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5180A41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64E20E1" w14:textId="77777777" w:rsidR="00EA1534" w:rsidRPr="00B328C8" w:rsidRDefault="00EA1534" w:rsidP="00EA1534">
      <w:pPr>
        <w:pStyle w:val="a4"/>
        <w:numPr>
          <w:ilvl w:val="0"/>
          <w:numId w:val="2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14:paraId="1E50133C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0FEA0D2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436C385C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ознайомив</w:t>
      </w:r>
    </w:p>
    <w:p w14:paraId="29BAF160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03CAA78D" w14:textId="77777777" w:rsidR="00EA1534" w:rsidRPr="00F31AB6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08A7E21" w14:textId="77777777" w:rsidR="00EA1534" w:rsidRPr="00B328C8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14:paraId="2C156A6B" w14:textId="77777777" w:rsidR="00EA1534" w:rsidRPr="008E4E72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>___</w:t>
      </w:r>
      <w:r>
        <w:rPr>
          <w:rFonts w:ascii="Times New Roman" w:hAnsi="Times New Roman" w:cs="Times New Roman"/>
          <w:sz w:val="27"/>
          <w:szCs w:val="27"/>
        </w:rPr>
        <w:t>_____</w:t>
      </w:r>
      <w:r w:rsidRPr="00B328C8">
        <w:rPr>
          <w:rFonts w:ascii="Times New Roman" w:hAnsi="Times New Roman" w:cs="Times New Roman"/>
          <w:sz w:val="27"/>
          <w:szCs w:val="27"/>
        </w:rPr>
        <w:t xml:space="preserve">_______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Орест ОНИСЬКО</w:t>
      </w:r>
    </w:p>
    <w:p w14:paraId="4CA047B6" w14:textId="77777777" w:rsidR="00EA1534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</w:p>
    <w:p w14:paraId="3BEBFDD7" w14:textId="77777777" w:rsidR="00EA1534" w:rsidRPr="00F31AB6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6775EA15" w14:textId="77777777" w:rsidR="00EA1534" w:rsidRPr="00FA4E36" w:rsidRDefault="00EA1534" w:rsidP="00EA1534">
      <w:pPr>
        <w:pStyle w:val="a4"/>
        <w:numPr>
          <w:ilvl w:val="0"/>
          <w:numId w:val="2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FA4E36">
        <w:rPr>
          <w:rFonts w:ascii="Times New Roman" w:hAnsi="Times New Roman" w:cs="Times New Roman"/>
          <w:b/>
          <w:sz w:val="27"/>
          <w:szCs w:val="27"/>
        </w:rPr>
        <w:t>Допуск претендента до самостійної роботи на посаді</w:t>
      </w:r>
    </w:p>
    <w:p w14:paraId="31A224AF" w14:textId="77777777" w:rsidR="00EA1534" w:rsidRPr="00B328C8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34662D7C" w14:textId="77777777" w:rsidR="00EA1534" w:rsidRPr="00B328C8" w:rsidRDefault="00EA1534" w:rsidP="00EA1534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Допускаю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75520D">
        <w:rPr>
          <w:rFonts w:ascii="Times New Roman" w:hAnsi="Times New Roman" w:cs="Times New Roman"/>
          <w:sz w:val="27"/>
          <w:szCs w:val="27"/>
        </w:rPr>
        <w:t>до самостійної роботи на посаді</w:t>
      </w:r>
      <w:r>
        <w:rPr>
          <w:rFonts w:ascii="Times New Roman" w:hAnsi="Times New Roman" w:cs="Times New Roman"/>
          <w:sz w:val="27"/>
          <w:szCs w:val="27"/>
        </w:rPr>
        <w:t xml:space="preserve"> на посаді</w:t>
      </w:r>
      <w:r w:rsidRPr="0075520D">
        <w:rPr>
          <w:rFonts w:ascii="Times New Roman" w:hAnsi="Times New Roman" w:cs="Times New Roman"/>
          <w:sz w:val="27"/>
          <w:szCs w:val="27"/>
        </w:rPr>
        <w:tab/>
        <w:t>___________</w:t>
      </w:r>
    </w:p>
    <w:p w14:paraId="4EEBB4B4" w14:textId="77777777" w:rsidR="00EA1534" w:rsidRDefault="00EA1534" w:rsidP="00EA1534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(назва посади)</w:t>
      </w:r>
    </w:p>
    <w:p w14:paraId="4380423F" w14:textId="77777777" w:rsidR="00EA1534" w:rsidRPr="001070AF" w:rsidRDefault="00EA1534" w:rsidP="00EA153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_______________________________</w:t>
      </w:r>
    </w:p>
    <w:p w14:paraId="2A7A3119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CBA4721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1477590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D75CE1C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B70D5E0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2C9BF37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0B97218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55ABB12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4C7456F" w14:textId="77777777" w:rsidR="00EA1534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BBF6706" w14:textId="77777777" w:rsidR="00EA1534" w:rsidRPr="003108BD" w:rsidRDefault="00EA1534" w:rsidP="00EA1534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8E037C2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3CC7DA94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5A193615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143CA710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75E1C5B5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716ABA18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267228FA" w14:textId="77777777" w:rsidR="00EA1534" w:rsidRDefault="00EA1534" w:rsidP="00EA153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049AB4D9" w14:textId="77777777" w:rsidR="00EA1534" w:rsidRDefault="00EA1534" w:rsidP="00EA1534">
      <w:pPr>
        <w:spacing w:after="0" w:line="240" w:lineRule="auto"/>
        <w:ind w:right="141"/>
        <w:jc w:val="both"/>
        <w:rPr>
          <w:rFonts w:ascii="Times New Roman" w:hAnsi="Times New Roman" w:cs="Times New Roman"/>
          <w:sz w:val="27"/>
          <w:szCs w:val="27"/>
        </w:rPr>
      </w:pPr>
    </w:p>
    <w:p w14:paraId="3E189AE2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0FAB6D4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D44BDFB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1390D4B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4BFB82F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A09B6EB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1BB3907" w14:textId="10961224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842A7B9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878B59" w14:textId="77777777" w:rsidR="00EA1534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8F9ABF3" w14:textId="77777777" w:rsidR="00EA1534" w:rsidRPr="00985A56" w:rsidRDefault="00EA1534" w:rsidP="00EA153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p w14:paraId="46536364" w14:textId="34CF41E3" w:rsidR="007D2F42" w:rsidRPr="00EA1534" w:rsidRDefault="007D2F42" w:rsidP="00EA1534"/>
    <w:sectPr w:rsidR="007D2F42" w:rsidRPr="00EA1534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634178" w14:textId="77777777" w:rsidR="00727319" w:rsidRDefault="00727319" w:rsidP="00C770FE">
      <w:pPr>
        <w:spacing w:after="0" w:line="240" w:lineRule="auto"/>
      </w:pPr>
      <w:r>
        <w:separator/>
      </w:r>
    </w:p>
  </w:endnote>
  <w:endnote w:type="continuationSeparator" w:id="0">
    <w:p w14:paraId="5BC081B0" w14:textId="77777777" w:rsidR="00727319" w:rsidRDefault="0072731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4CB275" w14:textId="77777777" w:rsidR="00727319" w:rsidRDefault="00727319" w:rsidP="00C770FE">
      <w:pPr>
        <w:spacing w:after="0" w:line="240" w:lineRule="auto"/>
      </w:pPr>
      <w:r>
        <w:separator/>
      </w:r>
    </w:p>
  </w:footnote>
  <w:footnote w:type="continuationSeparator" w:id="0">
    <w:p w14:paraId="158A8409" w14:textId="77777777" w:rsidR="00727319" w:rsidRDefault="00727319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18BA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62D1B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27319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046C5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3403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1534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1534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CE08B-F3A0-4EB6-8E6C-8FC931017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666</Words>
  <Characters>1521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8</cp:revision>
  <cp:lastPrinted>2021-12-21T13:12:00Z</cp:lastPrinted>
  <dcterms:created xsi:type="dcterms:W3CDTF">2021-12-21T20:23:00Z</dcterms:created>
  <dcterms:modified xsi:type="dcterms:W3CDTF">2021-12-28T20:15:00Z</dcterms:modified>
</cp:coreProperties>
</file>